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 xml:space="preserve">и стамбене  </w:t>
      </w:r>
      <w:r w:rsidR="00F26C03"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зграде</w:t>
      </w:r>
      <w:r w:rsidRPr="00F26C03"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C4375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</w:t>
            </w:r>
            <w:r w:rsidR="00F26C0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е</w:t>
            </w:r>
            <w:r w:rsidRPr="00C4375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 xml:space="preserve"> зград</w:t>
            </w:r>
            <w:r w:rsidR="00F26C03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 инсталација котлова на биомасу (дрвни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елет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, брикет, </w:t>
            </w:r>
            <w:proofErr w:type="spellStart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ечка</w:t>
            </w:r>
            <w:proofErr w:type="spellEnd"/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43751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ож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м позивом се одређује максимални број бодова по сваком од критеријума и број бодова по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ма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ако су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упан максимални број бодова по свим критеријумима и </w:t>
      </w:r>
      <w:proofErr w:type="spellStart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поткритеријумима</w:t>
      </w:r>
      <w:proofErr w:type="spellEnd"/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38431C" w14:textId="77777777" w:rsidR="004A4BDB" w:rsidRDefault="004A4BDB" w:rsidP="00CB7E8C">
      <w:pPr>
        <w:spacing w:after="0" w:line="240" w:lineRule="auto"/>
      </w:pPr>
      <w:r>
        <w:separator/>
      </w:r>
    </w:p>
  </w:endnote>
  <w:endnote w:type="continuationSeparator" w:id="0">
    <w:p w14:paraId="0CAF221B" w14:textId="77777777" w:rsidR="004A4BDB" w:rsidRDefault="004A4BD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569C22" w14:textId="77777777" w:rsidR="004A4BDB" w:rsidRDefault="004A4BDB" w:rsidP="00CB7E8C">
      <w:pPr>
        <w:spacing w:after="0" w:line="240" w:lineRule="auto"/>
      </w:pPr>
      <w:r>
        <w:separator/>
      </w:r>
    </w:p>
  </w:footnote>
  <w:footnote w:type="continuationSeparator" w:id="0">
    <w:p w14:paraId="02F0759D" w14:textId="77777777" w:rsidR="004A4BDB" w:rsidRDefault="004A4BD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9D3861" w:rsidRPr="0066540E" w:rsidRDefault="009D3861" w:rsidP="0066540E">
    <w:pPr>
      <w:pStyle w:val="ad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4BDB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903FD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paragraph" w:styleId="a2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a3">
    <w:name w:val="Table Grid"/>
    <w:basedOn w:val="a0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Strong"/>
    <w:basedOn w:val="a"/>
    <w:uiPriority w:val="22"/>
    <w:qFormat/>
    <w:rsid w:val="00D745B6"/>
    <w:rPr>
      <w:b/>
      <w:bCs/>
    </w:rPr>
  </w:style>
  <w:style w:type="character" w:styleId="a6">
    <w:name w:val="footnote reference"/>
    <w:basedOn w:val="a"/>
    <w:semiHidden/>
    <w:unhideWhenUsed/>
    <w:rsid w:val="00D745B6"/>
    <w:rPr>
      <w:vertAlign w:val="superscript"/>
    </w:rPr>
  </w:style>
  <w:style w:type="character" w:styleId="a7">
    <w:name w:val="annotation reference"/>
    <w:basedOn w:val="a"/>
    <w:uiPriority w:val="99"/>
    <w:semiHidden/>
    <w:unhideWhenUsed/>
    <w:rsid w:val="00670599"/>
    <w:rPr>
      <w:sz w:val="16"/>
      <w:szCs w:val="16"/>
    </w:rPr>
  </w:style>
  <w:style w:type="paragraph" w:styleId="a8">
    <w:name w:val="annotation text"/>
    <w:basedOn w:val="Normal"/>
    <w:link w:val="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har">
    <w:name w:val="Текст коментара Char"/>
    <w:basedOn w:val="a"/>
    <w:link w:val="a8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a9">
    <w:name w:val="Hyperlink"/>
    <w:basedOn w:val="a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aa">
    <w:name w:val="annotation subject"/>
    <w:basedOn w:val="a8"/>
    <w:next w:val="a8"/>
    <w:link w:val="Char0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har0">
    <w:name w:val="Тема коментара Char"/>
    <w:basedOn w:val="Char"/>
    <w:link w:val="a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b">
    <w:name w:val="footnote text"/>
    <w:basedOn w:val="Normal"/>
    <w:link w:val="Char1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Char1">
    <w:name w:val="Текст фусноте Char"/>
    <w:basedOn w:val="a"/>
    <w:link w:val="ab"/>
    <w:rsid w:val="00CB7E8C"/>
    <w:rPr>
      <w:sz w:val="20"/>
      <w:szCs w:val="20"/>
      <w:lang w:val="en-GB"/>
    </w:rPr>
  </w:style>
  <w:style w:type="paragraph" w:styleId="ac">
    <w:name w:val="Balloon Text"/>
    <w:basedOn w:val="Normal"/>
    <w:link w:val="Char2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Текст у балончићу Char"/>
    <w:basedOn w:val="a"/>
    <w:link w:val="ac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ad">
    <w:name w:val="header"/>
    <w:basedOn w:val="Normal"/>
    <w:link w:val="Char3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3">
    <w:name w:val="Заглавље странице Char"/>
    <w:basedOn w:val="a"/>
    <w:link w:val="ad"/>
    <w:uiPriority w:val="99"/>
    <w:rsid w:val="0066540E"/>
    <w:rPr>
      <w:lang w:val="en-GB"/>
    </w:rPr>
  </w:style>
  <w:style w:type="paragraph" w:styleId="ae">
    <w:name w:val="footer"/>
    <w:basedOn w:val="Normal"/>
    <w:link w:val="Char4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4">
    <w:name w:val="Подножје странице Char"/>
    <w:basedOn w:val="a"/>
    <w:link w:val="ae"/>
    <w:uiPriority w:val="99"/>
    <w:rsid w:val="0066540E"/>
    <w:rPr>
      <w:lang w:val="en-GB"/>
    </w:rPr>
  </w:style>
  <w:style w:type="character" w:customStyle="1" w:styleId="markedcontent">
    <w:name w:val="markedcontent"/>
    <w:basedOn w:val="a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4CC7B-5A2F-4109-B3CB-D7D75B1B7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932</Words>
  <Characters>11015</Characters>
  <Application>Microsoft Office Word</Application>
  <DocSecurity>0</DocSecurity>
  <Lines>91</Lines>
  <Paragraphs>25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Оливер Поповић</cp:lastModifiedBy>
  <cp:revision>2</cp:revision>
  <cp:lastPrinted>2022-08-26T09:58:00Z</cp:lastPrinted>
  <dcterms:created xsi:type="dcterms:W3CDTF">2022-08-26T09:58:00Z</dcterms:created>
  <dcterms:modified xsi:type="dcterms:W3CDTF">2022-08-26T09:58:00Z</dcterms:modified>
</cp:coreProperties>
</file>